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3915" w14:textId="77777777" w:rsidR="00707D6D" w:rsidRDefault="00707D6D" w:rsidP="00707D6D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>
        <w:rPr>
          <w:b/>
          <w:sz w:val="22"/>
          <w:szCs w:val="22"/>
          <w:lang w:val="fr-FR"/>
        </w:rPr>
        <w:t xml:space="preserve">NEUVIÈME RÉUNION ORDINAIRE DE LA </w:t>
      </w:r>
      <w:r>
        <w:rPr>
          <w:bCs/>
          <w:sz w:val="22"/>
          <w:szCs w:val="22"/>
          <w:lang w:val="fr-FR"/>
        </w:rPr>
        <w:tab/>
      </w:r>
      <w:r>
        <w:rPr>
          <w:bCs/>
          <w:sz w:val="22"/>
          <w:szCs w:val="22"/>
          <w:lang w:val="fr-FR"/>
        </w:rPr>
        <w:tab/>
      </w:r>
      <w:bookmarkStart w:id="0" w:name="_Hlk84433870"/>
      <w:r>
        <w:rPr>
          <w:sz w:val="22"/>
          <w:szCs w:val="22"/>
          <w:lang w:val="fr-FR"/>
        </w:rPr>
        <w:t>OEA/Ser.W/XIII.6.9</w:t>
      </w:r>
    </w:p>
    <w:bookmarkEnd w:id="0"/>
    <w:p w14:paraId="35768F14" w14:textId="6CA689B3" w:rsidR="00707D6D" w:rsidRDefault="00707D6D" w:rsidP="00707D6D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>
        <w:rPr>
          <w:b/>
          <w:sz w:val="22"/>
          <w:szCs w:val="22"/>
          <w:lang w:val="fr-FR"/>
        </w:rPr>
        <w:t>COMMISSION INTERAMÉRICAINE DE L’ÉDUCATION</w:t>
      </w:r>
      <w:r>
        <w:rPr>
          <w:b/>
          <w:sz w:val="22"/>
          <w:szCs w:val="22"/>
          <w:lang w:val="fr-FR"/>
        </w:rPr>
        <w:tab/>
      </w:r>
      <w:r>
        <w:rPr>
          <w:b/>
          <w:sz w:val="22"/>
          <w:szCs w:val="22"/>
          <w:lang w:val="fr-FR"/>
        </w:rPr>
        <w:tab/>
      </w:r>
      <w:r w:rsidRPr="00707D6D">
        <w:rPr>
          <w:sz w:val="22"/>
          <w:szCs w:val="22"/>
          <w:lang w:val="fr-FR"/>
        </w:rPr>
        <w:t>CIDI/CIE/INF.</w:t>
      </w:r>
      <w:r w:rsidR="00837AFC">
        <w:rPr>
          <w:sz w:val="22"/>
          <w:szCs w:val="22"/>
          <w:lang w:val="fr-FR"/>
        </w:rPr>
        <w:t xml:space="preserve"> </w:t>
      </w:r>
      <w:r w:rsidRPr="00707D6D">
        <w:rPr>
          <w:sz w:val="22"/>
          <w:szCs w:val="22"/>
          <w:lang w:val="fr-FR"/>
        </w:rPr>
        <w:t>1/21</w:t>
      </w:r>
    </w:p>
    <w:p w14:paraId="205BD1CD" w14:textId="23CB5C25" w:rsidR="00707D6D" w:rsidRDefault="00707D6D" w:rsidP="00707D6D">
      <w:pPr>
        <w:tabs>
          <w:tab w:val="left" w:pos="6750"/>
        </w:tabs>
        <w:ind w:right="-270"/>
        <w:rPr>
          <w:bCs/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Du 18 au 19 novembre 2021</w:t>
      </w:r>
      <w:r>
        <w:rPr>
          <w:bCs/>
          <w:sz w:val="22"/>
          <w:szCs w:val="22"/>
          <w:lang w:val="fr-FR"/>
        </w:rPr>
        <w:tab/>
      </w:r>
      <w:r>
        <w:rPr>
          <w:bCs/>
          <w:sz w:val="22"/>
          <w:szCs w:val="22"/>
          <w:lang w:val="fr-FR"/>
        </w:rPr>
        <w:tab/>
      </w:r>
      <w:r w:rsidR="00837AFC">
        <w:rPr>
          <w:bCs/>
          <w:sz w:val="22"/>
          <w:szCs w:val="22"/>
          <w:lang w:val="fr-FR"/>
        </w:rPr>
        <w:t>17</w:t>
      </w:r>
      <w:r>
        <w:rPr>
          <w:bCs/>
          <w:sz w:val="22"/>
          <w:szCs w:val="22"/>
          <w:lang w:val="fr-FR"/>
        </w:rPr>
        <w:t xml:space="preserve"> </w:t>
      </w:r>
      <w:r w:rsidR="009916DC" w:rsidRPr="009916DC">
        <w:rPr>
          <w:bCs/>
          <w:sz w:val="22"/>
          <w:szCs w:val="22"/>
          <w:lang w:val="fr-FR"/>
        </w:rPr>
        <w:t>novembre</w:t>
      </w:r>
      <w:r>
        <w:rPr>
          <w:bCs/>
          <w:sz w:val="22"/>
          <w:szCs w:val="22"/>
          <w:lang w:val="fr-FR"/>
        </w:rPr>
        <w:t xml:space="preserve"> 2021</w:t>
      </w:r>
    </w:p>
    <w:p w14:paraId="7D8C6FA6" w14:textId="77777777" w:rsidR="00707D6D" w:rsidRDefault="00707D6D" w:rsidP="00707D6D">
      <w:pPr>
        <w:tabs>
          <w:tab w:val="left" w:pos="6750"/>
        </w:tabs>
        <w:ind w:right="-270"/>
        <w:rPr>
          <w:sz w:val="22"/>
          <w:szCs w:val="22"/>
          <w:lang w:val="fr-FR"/>
        </w:rPr>
      </w:pPr>
      <w:r>
        <w:rPr>
          <w:color w:val="000000"/>
          <w:sz w:val="22"/>
          <w:szCs w:val="22"/>
          <w:lang w:val="fr-FR"/>
        </w:rPr>
        <w:t>Washington, D.C., États-Unis d’Amérique</w:t>
      </w:r>
      <w:r>
        <w:rPr>
          <w:sz w:val="22"/>
          <w:szCs w:val="22"/>
          <w:lang w:val="fr-FR"/>
        </w:rPr>
        <w:tab/>
      </w:r>
      <w:r>
        <w:rPr>
          <w:sz w:val="22"/>
          <w:szCs w:val="22"/>
          <w:lang w:val="fr-FR"/>
        </w:rPr>
        <w:tab/>
        <w:t>Original : espagnol</w:t>
      </w:r>
    </w:p>
    <w:p w14:paraId="0FA42CC4" w14:textId="77777777" w:rsidR="00707D6D" w:rsidRDefault="00707D6D" w:rsidP="00707D6D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RÉUNION VIRTUELLE</w:t>
      </w:r>
    </w:p>
    <w:p w14:paraId="28561F9D" w14:textId="77777777" w:rsidR="00707D6D" w:rsidRDefault="00707D6D" w:rsidP="00707D6D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</w:p>
    <w:p w14:paraId="0B079DA9" w14:textId="77777777" w:rsidR="00707D6D" w:rsidRDefault="00707D6D" w:rsidP="00707D6D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E3804C8" w14:textId="77777777" w:rsidR="00707D6D" w:rsidRDefault="00707D6D" w:rsidP="00707D6D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8321F42" w14:textId="77777777" w:rsidR="000A402A" w:rsidRPr="00837AF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fr-CA"/>
        </w:rPr>
      </w:pPr>
    </w:p>
    <w:p w14:paraId="6D876AFC" w14:textId="77777777" w:rsidR="000A402A" w:rsidRPr="00837AF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fr-CA"/>
        </w:rPr>
      </w:pPr>
    </w:p>
    <w:p w14:paraId="26A631E9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26BD72F6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3070BFDF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1CDCE78E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1C6BF10E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728EB9F2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2476BCDA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4994C0DD" w14:textId="4B9ACDC2" w:rsidR="00D144B9" w:rsidRDefault="00D144B9" w:rsidP="00E67A8B">
      <w:pPr>
        <w:jc w:val="center"/>
        <w:rPr>
          <w:sz w:val="22"/>
          <w:szCs w:val="22"/>
          <w:lang w:val="fr-CA"/>
        </w:rPr>
      </w:pPr>
    </w:p>
    <w:p w14:paraId="0CD46EE9" w14:textId="4CAF958B" w:rsidR="00837AFC" w:rsidRDefault="00837AFC" w:rsidP="00E67A8B">
      <w:pPr>
        <w:jc w:val="center"/>
        <w:rPr>
          <w:sz w:val="22"/>
          <w:szCs w:val="22"/>
          <w:lang w:val="fr-CA"/>
        </w:rPr>
      </w:pPr>
    </w:p>
    <w:p w14:paraId="0708D87B" w14:textId="77777777" w:rsidR="00837AFC" w:rsidRPr="00837AFC" w:rsidRDefault="00837AFC" w:rsidP="00E67A8B">
      <w:pPr>
        <w:jc w:val="center"/>
        <w:rPr>
          <w:sz w:val="22"/>
          <w:szCs w:val="22"/>
          <w:lang w:val="fr-CA"/>
        </w:rPr>
      </w:pPr>
    </w:p>
    <w:p w14:paraId="08DE8A79" w14:textId="77777777" w:rsidR="00D144B9" w:rsidRPr="00837AFC" w:rsidRDefault="00D144B9" w:rsidP="00E67A8B">
      <w:pPr>
        <w:jc w:val="center"/>
        <w:rPr>
          <w:sz w:val="22"/>
          <w:szCs w:val="22"/>
          <w:lang w:val="fr-CA"/>
        </w:rPr>
      </w:pPr>
    </w:p>
    <w:p w14:paraId="16E78305" w14:textId="77777777" w:rsidR="00066E47" w:rsidRPr="00837AFC" w:rsidRDefault="00066E47" w:rsidP="00066E47">
      <w:pPr>
        <w:jc w:val="center"/>
        <w:rPr>
          <w:b/>
          <w:bCs/>
          <w:caps/>
          <w:sz w:val="22"/>
          <w:szCs w:val="22"/>
          <w:lang w:val="fr-CA"/>
        </w:rPr>
      </w:pPr>
      <w:r w:rsidRPr="00837AFC">
        <w:rPr>
          <w:b/>
          <w:bCs/>
          <w:caps/>
          <w:sz w:val="22"/>
          <w:szCs w:val="22"/>
          <w:lang w:val="fr-CA"/>
        </w:rPr>
        <w:t>Dialogue intersectoriel éducation-santé</w:t>
      </w:r>
    </w:p>
    <w:p w14:paraId="6D259114" w14:textId="4A9A1CE0" w:rsidR="00871520" w:rsidRPr="001F4134" w:rsidRDefault="00066E47" w:rsidP="00066E47">
      <w:pPr>
        <w:jc w:val="center"/>
        <w:rPr>
          <w:sz w:val="22"/>
          <w:szCs w:val="22"/>
          <w:lang w:val="en-US"/>
        </w:rPr>
        <w:sectPr w:rsidR="00871520" w:rsidRPr="001F4134" w:rsidSect="006D3E93">
          <w:headerReference w:type="default" r:id="rId11"/>
          <w:headerReference w:type="first" r:id="rId12"/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  <w:r w:rsidRPr="00837AFC">
        <w:rPr>
          <w:b/>
          <w:bCs/>
          <w:caps/>
          <w:sz w:val="22"/>
          <w:szCs w:val="22"/>
          <w:lang w:val="en-US"/>
        </w:rPr>
        <w:t>Création d’environnements scolaires sains</w:t>
      </w:r>
      <w:r w:rsidR="000A402A" w:rsidRPr="001F4134">
        <w:rPr>
          <w:sz w:val="22"/>
          <w:szCs w:val="22"/>
          <w:lang w:val="en-US"/>
        </w:rPr>
        <w:br w:type="page"/>
      </w:r>
    </w:p>
    <w:p w14:paraId="2578EDCB" w14:textId="77777777" w:rsidR="00BA34C0" w:rsidRDefault="00871520" w:rsidP="00BA34C0">
      <w:pPr>
        <w:rPr>
          <w:color w:val="FF0000"/>
          <w:sz w:val="22"/>
          <w:szCs w:val="22"/>
          <w:lang w:val="es-AR"/>
        </w:rPr>
      </w:pP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82EA5C" wp14:editId="23E89939">
            <wp:extent cx="8243846" cy="5828399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6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6D95A5C" wp14:editId="2CAB2BB1">
            <wp:extent cx="8243847" cy="5828399"/>
            <wp:effectExtent l="0" t="0" r="508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86DF8D5" wp14:editId="56CF593B">
            <wp:extent cx="8243847" cy="5828399"/>
            <wp:effectExtent l="0" t="0" r="508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2B1D96D" wp14:editId="51F6981D">
            <wp:extent cx="8243847" cy="5828399"/>
            <wp:effectExtent l="0" t="0" r="508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3C9CC6B0" wp14:editId="5022A4F5">
            <wp:extent cx="8243847" cy="5828399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1DDF331" wp14:editId="3408AACB">
            <wp:extent cx="8243847" cy="5828399"/>
            <wp:effectExtent l="0" t="0" r="508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FB223F7" wp14:editId="7C071B8F">
            <wp:extent cx="8243847" cy="5828399"/>
            <wp:effectExtent l="0" t="0" r="508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27DE45E" wp14:editId="565AEAB6">
            <wp:extent cx="8243847" cy="5828399"/>
            <wp:effectExtent l="0" t="0" r="508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C7D64ED" wp14:editId="6F23A9F1">
            <wp:extent cx="8243847" cy="5828399"/>
            <wp:effectExtent l="0" t="0" r="508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ADCA790" wp14:editId="7167D6A3">
            <wp:extent cx="8243847" cy="5828399"/>
            <wp:effectExtent l="0" t="0" r="508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7EE56C" wp14:editId="56525331">
            <wp:extent cx="8243847" cy="5828399"/>
            <wp:effectExtent l="0" t="0" r="508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7974D5B" wp14:editId="6CA851DE">
            <wp:extent cx="8243847" cy="5828399"/>
            <wp:effectExtent l="0" t="0" r="508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B6F723D" wp14:editId="595CA8B8">
            <wp:extent cx="8243847" cy="5828399"/>
            <wp:effectExtent l="0" t="0" r="508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EE2C2F3" wp14:editId="34EE5010">
            <wp:extent cx="8254120" cy="5445457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5203" cy="545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259A" w14:textId="30591686" w:rsidR="002B4DD4" w:rsidRPr="00BA34C0" w:rsidRDefault="00BA34C0" w:rsidP="00BA34C0">
      <w:pPr>
        <w:rPr>
          <w:sz w:val="18"/>
          <w:szCs w:val="18"/>
          <w:lang w:val="es-AR"/>
        </w:rPr>
      </w:pPr>
      <w:r w:rsidRPr="00BA34C0">
        <w:rPr>
          <w:noProof/>
          <w:sz w:val="18"/>
          <w:szCs w:val="18"/>
          <w:lang w:val="es-AR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84D6FD1" wp14:editId="70CBA792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rgbClr r="0" g="0" b="0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prstClr val="black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53348BE1" w14:textId="4740A8B2" w:rsidR="00BA34C0" w:rsidRPr="00BA34C0" w:rsidRDefault="00BA34C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5F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4D6F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" fillcolor="black" stroked="f">
                <v:stroke joinstyle="round"/>
                <v:path arrowok="t"/>
                <v:textbox>
                  <w:txbxContent>
                    <w:p w14:paraId="53348BE1" w14:textId="4740A8B2" w:rsidR="00BA34C0" w:rsidRPr="00BA34C0" w:rsidRDefault="00BA34C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5F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BA34C0">
        <w:rPr>
          <w:sz w:val="18"/>
          <w:szCs w:val="18"/>
          <w:lang w:val="es-AR"/>
        </w:rPr>
        <w:t>CIDED00235F01</w:t>
      </w:r>
    </w:p>
    <w:sectPr w:rsidR="002B4DD4" w:rsidRPr="00BA34C0" w:rsidSect="00871520">
      <w:headerReference w:type="first" r:id="rId27"/>
      <w:pgSz w:w="15840" w:h="12240" w:orient="landscape" w:code="1"/>
      <w:pgMar w:top="1699" w:right="2160" w:bottom="1570" w:left="1296" w:header="720" w:footer="720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ACA10" w14:textId="77777777" w:rsidR="00683511" w:rsidRDefault="00683511">
      <w:r>
        <w:separator/>
      </w:r>
    </w:p>
  </w:endnote>
  <w:endnote w:type="continuationSeparator" w:id="0">
    <w:p w14:paraId="6C5061C1" w14:textId="77777777" w:rsidR="00683511" w:rsidRDefault="00683511">
      <w:r>
        <w:continuationSeparator/>
      </w:r>
    </w:p>
  </w:endnote>
  <w:endnote w:type="continuationNotice" w:id="1">
    <w:p w14:paraId="700FC878" w14:textId="77777777" w:rsidR="00683511" w:rsidRDefault="006835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8E1D2" w14:textId="77777777" w:rsidR="00683511" w:rsidRDefault="00683511">
      <w:r>
        <w:separator/>
      </w:r>
    </w:p>
  </w:footnote>
  <w:footnote w:type="continuationSeparator" w:id="0">
    <w:p w14:paraId="750ABE5C" w14:textId="77777777" w:rsidR="00683511" w:rsidRDefault="00683511">
      <w:r>
        <w:continuationSeparator/>
      </w:r>
    </w:p>
  </w:footnote>
  <w:footnote w:type="continuationNotice" w:id="1">
    <w:p w14:paraId="033A2126" w14:textId="77777777" w:rsidR="00683511" w:rsidRDefault="006835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334C3" w14:textId="7BD64E4C" w:rsidR="00871520" w:rsidRDefault="00D76769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CBADB92" wp14:editId="7AAD73E7">
          <wp:simplePos x="0" y="0"/>
          <wp:positionH relativeFrom="column">
            <wp:posOffset>5205095</wp:posOffset>
          </wp:positionH>
          <wp:positionV relativeFrom="paragraph">
            <wp:posOffset>8255</wp:posOffset>
          </wp:positionV>
          <wp:extent cx="1105535" cy="771525"/>
          <wp:effectExtent l="0" t="0" r="0" b="9525"/>
          <wp:wrapSquare wrapText="bothSides"/>
          <wp:docPr id="30" name="Picture 3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5535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B39573" wp14:editId="37FBC98E">
              <wp:simplePos x="0" y="0"/>
              <wp:positionH relativeFrom="page">
                <wp:align>center</wp:align>
              </wp:positionH>
              <wp:positionV relativeFrom="paragraph">
                <wp:posOffset>6350</wp:posOffset>
              </wp:positionV>
              <wp:extent cx="4663440" cy="731520"/>
              <wp:effectExtent l="0" t="0" r="3810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D4732C" w14:textId="77777777" w:rsidR="00D76769" w:rsidRDefault="00D76769" w:rsidP="00D7676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RGANISATION DES ÉTATS AMÉRICAINS</w:t>
                          </w:r>
                        </w:p>
                        <w:p w14:paraId="57531981" w14:textId="77777777" w:rsidR="00D76769" w:rsidRDefault="00D76769" w:rsidP="00D7676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Conseil interaméricain pour le développement intégré</w:t>
                          </w:r>
                        </w:p>
                        <w:p w14:paraId="2A063E62" w14:textId="77777777" w:rsidR="00D76769" w:rsidRDefault="00D76769" w:rsidP="00D7676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B39573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margin-left:0;margin-top:.5pt;width:367.2pt;height:57.6pt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" stroked="f">
              <v:textbox>
                <w:txbxContent>
                  <w:p w14:paraId="1ED4732C" w14:textId="77777777" w:rsidR="00D76769" w:rsidRDefault="00D76769" w:rsidP="00D7676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fr-FR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RGANISATION DES ÉTATS AMÉRICAINS</w:t>
                    </w:r>
                  </w:p>
                  <w:p w14:paraId="57531981" w14:textId="77777777" w:rsidR="00D76769" w:rsidRDefault="00D76769" w:rsidP="00D7676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</w:pPr>
                    <w:r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Conseil interaméricain pour le développement intégré</w:t>
                    </w:r>
                  </w:p>
                  <w:p w14:paraId="2A063E62" w14:textId="77777777" w:rsidR="00D76769" w:rsidRDefault="00D76769" w:rsidP="00D7676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678641B5" wp14:editId="6C0D903F">
          <wp:simplePos x="0" y="0"/>
          <wp:positionH relativeFrom="column">
            <wp:posOffset>-550545</wp:posOffset>
          </wp:positionH>
          <wp:positionV relativeFrom="paragraph">
            <wp:posOffset>-42545</wp:posOffset>
          </wp:positionV>
          <wp:extent cx="822960" cy="824865"/>
          <wp:effectExtent l="0" t="0" r="0" b="0"/>
          <wp:wrapNone/>
          <wp:docPr id="29" name="Picture 29" descr="Chart, sunburst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Chart, sunburst ch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940B3F" w14:textId="1DEBD851" w:rsidR="00D76769" w:rsidRDefault="00D76769" w:rsidP="00D76769">
    <w:pPr>
      <w:pStyle w:val="Header"/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93BC82" wp14:editId="276C3EAE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7620" b="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794EE4" w14:textId="77777777" w:rsidR="00D76769" w:rsidRDefault="00D76769" w:rsidP="00D76769">
                          <w:pPr>
                            <w:ind w:right="-130"/>
                          </w:pP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93BC82" id="Text Box 28" o:spid="_x0000_s1028" type="#_x0000_t202" style="position:absolute;margin-left:400pt;margin-top:-2.8pt;width:101.4pt;height:6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" stroked="f">
              <v:textbox>
                <w:txbxContent>
                  <w:p w14:paraId="4E794EE4" w14:textId="77777777" w:rsidR="00D76769" w:rsidRDefault="00D76769" w:rsidP="00D76769">
                    <w:pPr>
                      <w:ind w:right="-130"/>
                    </w:pPr>
                  </w:p>
                </w:txbxContent>
              </v:textbox>
            </v:shape>
          </w:pict>
        </mc:Fallback>
      </mc:AlternateContent>
    </w:r>
  </w:p>
  <w:p w14:paraId="3AFCC9F6" w14:textId="77777777" w:rsidR="00D76769" w:rsidRDefault="00D767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390C5" w14:textId="77777777" w:rsidR="0015394A" w:rsidRPr="009C17F9" w:rsidRDefault="0015394A" w:rsidP="00871520">
    <w:pPr>
      <w:pStyle w:val="Header"/>
      <w:jc w:val="center"/>
      <w:rPr>
        <w:sz w:val="22"/>
        <w:szCs w:val="22"/>
      </w:rPr>
    </w:pPr>
  </w:p>
  <w:p w14:paraId="2A75BB78" w14:textId="77777777" w:rsidR="0015394A" w:rsidRPr="009C17F9" w:rsidRDefault="0015394A" w:rsidP="0015394A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- 2 -</w:t>
    </w:r>
    <w:r w:rsidRPr="009C17F9">
      <w:rPr>
        <w:rStyle w:val="PageNumber"/>
        <w:sz w:val="22"/>
        <w:szCs w:val="22"/>
      </w:rPr>
      <w:fldChar w:fldCharType="end"/>
    </w:r>
  </w:p>
  <w:p w14:paraId="01A5C5A3" w14:textId="77777777" w:rsidR="0015394A" w:rsidRDefault="001539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9F3B44"/>
    <w:multiLevelType w:val="multilevel"/>
    <w:tmpl w:val="D1AEAF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E2462E"/>
    <w:multiLevelType w:val="multilevel"/>
    <w:tmpl w:val="1DC8ED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3D0411B"/>
    <w:multiLevelType w:val="hybridMultilevel"/>
    <w:tmpl w:val="F4109CA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C3956"/>
    <w:multiLevelType w:val="hybridMultilevel"/>
    <w:tmpl w:val="D2B895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268B1"/>
    <w:multiLevelType w:val="multilevel"/>
    <w:tmpl w:val="1DBAB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B06DA"/>
    <w:multiLevelType w:val="hybridMultilevel"/>
    <w:tmpl w:val="8ABE1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AD78FB"/>
    <w:multiLevelType w:val="hybridMultilevel"/>
    <w:tmpl w:val="5424812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37FC43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91C34"/>
    <w:multiLevelType w:val="hybridMultilevel"/>
    <w:tmpl w:val="593CC8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35755"/>
    <w:multiLevelType w:val="hybridMultilevel"/>
    <w:tmpl w:val="4D8E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513D45A1"/>
    <w:multiLevelType w:val="hybridMultilevel"/>
    <w:tmpl w:val="CBC8479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5175"/>
    <w:multiLevelType w:val="hybridMultilevel"/>
    <w:tmpl w:val="6BB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5E1A440E"/>
    <w:multiLevelType w:val="hybridMultilevel"/>
    <w:tmpl w:val="B47A4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85A5E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DD7C0B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7210AA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5"/>
  </w:num>
  <w:num w:numId="5">
    <w:abstractNumId w:val="11"/>
  </w:num>
  <w:num w:numId="6">
    <w:abstractNumId w:val="10"/>
  </w:num>
  <w:num w:numId="7">
    <w:abstractNumId w:val="14"/>
  </w:num>
  <w:num w:numId="8">
    <w:abstractNumId w:val="5"/>
  </w:num>
  <w:num w:numId="9">
    <w:abstractNumId w:val="8"/>
  </w:num>
  <w:num w:numId="10">
    <w:abstractNumId w:val="13"/>
  </w:num>
  <w:num w:numId="11">
    <w:abstractNumId w:val="16"/>
  </w:num>
  <w:num w:numId="12">
    <w:abstractNumId w:val="7"/>
  </w:num>
  <w:num w:numId="13">
    <w:abstractNumId w:val="19"/>
  </w:num>
  <w:num w:numId="14">
    <w:abstractNumId w:val="18"/>
  </w:num>
  <w:num w:numId="15">
    <w:abstractNumId w:val="17"/>
  </w:num>
  <w:num w:numId="16">
    <w:abstractNumId w:val="6"/>
  </w:num>
  <w:num w:numId="17">
    <w:abstractNumId w:val="2"/>
  </w:num>
  <w:num w:numId="18">
    <w:abstractNumId w:val="1"/>
  </w:num>
  <w:num w:numId="19">
    <w:abstractNumId w:val="9"/>
  </w:num>
  <w:num w:numId="20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rQUAX0NMJywAAAA="/>
  </w:docVars>
  <w:rsids>
    <w:rsidRoot w:val="00D02987"/>
    <w:rsid w:val="00002830"/>
    <w:rsid w:val="00005C2E"/>
    <w:rsid w:val="00005F35"/>
    <w:rsid w:val="0000775D"/>
    <w:rsid w:val="00022274"/>
    <w:rsid w:val="00023CBC"/>
    <w:rsid w:val="000243FA"/>
    <w:rsid w:val="00031FE1"/>
    <w:rsid w:val="00033C53"/>
    <w:rsid w:val="00034A81"/>
    <w:rsid w:val="000530E1"/>
    <w:rsid w:val="000629BD"/>
    <w:rsid w:val="00066E47"/>
    <w:rsid w:val="00072EE8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D3095"/>
    <w:rsid w:val="000D4E93"/>
    <w:rsid w:val="000E2E3B"/>
    <w:rsid w:val="000E77E0"/>
    <w:rsid w:val="000F733F"/>
    <w:rsid w:val="00104DC8"/>
    <w:rsid w:val="00104EB2"/>
    <w:rsid w:val="0010513A"/>
    <w:rsid w:val="00107F7D"/>
    <w:rsid w:val="00111D23"/>
    <w:rsid w:val="00132312"/>
    <w:rsid w:val="001455AC"/>
    <w:rsid w:val="00150AA0"/>
    <w:rsid w:val="00150CA9"/>
    <w:rsid w:val="00150EBC"/>
    <w:rsid w:val="0015394A"/>
    <w:rsid w:val="00157B49"/>
    <w:rsid w:val="00163C40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3806"/>
    <w:rsid w:val="001B563F"/>
    <w:rsid w:val="001C3CA0"/>
    <w:rsid w:val="001D4235"/>
    <w:rsid w:val="001F05BD"/>
    <w:rsid w:val="001F4134"/>
    <w:rsid w:val="001F4319"/>
    <w:rsid w:val="001F7C26"/>
    <w:rsid w:val="001F7C8E"/>
    <w:rsid w:val="00201803"/>
    <w:rsid w:val="00213D7C"/>
    <w:rsid w:val="00222D72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33587"/>
    <w:rsid w:val="0034100B"/>
    <w:rsid w:val="00350841"/>
    <w:rsid w:val="00351675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7D63"/>
    <w:rsid w:val="004320BA"/>
    <w:rsid w:val="00436AFC"/>
    <w:rsid w:val="00437100"/>
    <w:rsid w:val="004441D1"/>
    <w:rsid w:val="004617F2"/>
    <w:rsid w:val="00467A2C"/>
    <w:rsid w:val="00486C26"/>
    <w:rsid w:val="00496FE7"/>
    <w:rsid w:val="004A0890"/>
    <w:rsid w:val="004B28CB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E73E4"/>
    <w:rsid w:val="005F21A8"/>
    <w:rsid w:val="0060042D"/>
    <w:rsid w:val="00606A21"/>
    <w:rsid w:val="00606B18"/>
    <w:rsid w:val="006102BD"/>
    <w:rsid w:val="00640866"/>
    <w:rsid w:val="00645B6E"/>
    <w:rsid w:val="006603CB"/>
    <w:rsid w:val="006628FD"/>
    <w:rsid w:val="00662FB2"/>
    <w:rsid w:val="00673F0D"/>
    <w:rsid w:val="006757B1"/>
    <w:rsid w:val="006774A4"/>
    <w:rsid w:val="00683511"/>
    <w:rsid w:val="006A3D1D"/>
    <w:rsid w:val="006A5DBB"/>
    <w:rsid w:val="006C3309"/>
    <w:rsid w:val="006D3E93"/>
    <w:rsid w:val="006D4DEA"/>
    <w:rsid w:val="006D6AC8"/>
    <w:rsid w:val="006E1E10"/>
    <w:rsid w:val="006E4BC1"/>
    <w:rsid w:val="006F4FE9"/>
    <w:rsid w:val="00700815"/>
    <w:rsid w:val="007037EF"/>
    <w:rsid w:val="00707D6D"/>
    <w:rsid w:val="007154B8"/>
    <w:rsid w:val="007154BC"/>
    <w:rsid w:val="007174AE"/>
    <w:rsid w:val="00722248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C0354"/>
    <w:rsid w:val="007C16A7"/>
    <w:rsid w:val="007C30FD"/>
    <w:rsid w:val="007E4FAA"/>
    <w:rsid w:val="007F1CE8"/>
    <w:rsid w:val="007F49ED"/>
    <w:rsid w:val="0080132F"/>
    <w:rsid w:val="00803DEB"/>
    <w:rsid w:val="00806EFC"/>
    <w:rsid w:val="008073D2"/>
    <w:rsid w:val="00812D49"/>
    <w:rsid w:val="00813F47"/>
    <w:rsid w:val="008250DF"/>
    <w:rsid w:val="00830345"/>
    <w:rsid w:val="008332A7"/>
    <w:rsid w:val="00837AFC"/>
    <w:rsid w:val="008401DE"/>
    <w:rsid w:val="00867282"/>
    <w:rsid w:val="00871520"/>
    <w:rsid w:val="00885777"/>
    <w:rsid w:val="00886131"/>
    <w:rsid w:val="00887A24"/>
    <w:rsid w:val="008916FD"/>
    <w:rsid w:val="008922FA"/>
    <w:rsid w:val="0089328C"/>
    <w:rsid w:val="0089424C"/>
    <w:rsid w:val="008A00D7"/>
    <w:rsid w:val="008A053E"/>
    <w:rsid w:val="008A08E0"/>
    <w:rsid w:val="008A2318"/>
    <w:rsid w:val="008A4243"/>
    <w:rsid w:val="008B0CAE"/>
    <w:rsid w:val="008B1A7C"/>
    <w:rsid w:val="008C19BE"/>
    <w:rsid w:val="008D5A3D"/>
    <w:rsid w:val="008D63AF"/>
    <w:rsid w:val="008E4CA0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828F5"/>
    <w:rsid w:val="009916DC"/>
    <w:rsid w:val="0099257C"/>
    <w:rsid w:val="009931FF"/>
    <w:rsid w:val="00993E45"/>
    <w:rsid w:val="0099496A"/>
    <w:rsid w:val="009B60D4"/>
    <w:rsid w:val="009C17F9"/>
    <w:rsid w:val="009D1FC3"/>
    <w:rsid w:val="009D4BCC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416B"/>
    <w:rsid w:val="00A71FCF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40FD"/>
    <w:rsid w:val="00B05B0E"/>
    <w:rsid w:val="00B11480"/>
    <w:rsid w:val="00B266E0"/>
    <w:rsid w:val="00B34FE6"/>
    <w:rsid w:val="00B415A1"/>
    <w:rsid w:val="00B4396C"/>
    <w:rsid w:val="00B50F75"/>
    <w:rsid w:val="00B611BC"/>
    <w:rsid w:val="00B63038"/>
    <w:rsid w:val="00B653B2"/>
    <w:rsid w:val="00B66681"/>
    <w:rsid w:val="00B7435A"/>
    <w:rsid w:val="00B817EC"/>
    <w:rsid w:val="00B86A9D"/>
    <w:rsid w:val="00B94F49"/>
    <w:rsid w:val="00B962D9"/>
    <w:rsid w:val="00BA34C0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6264A"/>
    <w:rsid w:val="00C62F2E"/>
    <w:rsid w:val="00C67C95"/>
    <w:rsid w:val="00C73517"/>
    <w:rsid w:val="00C74A3E"/>
    <w:rsid w:val="00C81D7C"/>
    <w:rsid w:val="00C822CB"/>
    <w:rsid w:val="00C87D23"/>
    <w:rsid w:val="00C93491"/>
    <w:rsid w:val="00C967D5"/>
    <w:rsid w:val="00CA4321"/>
    <w:rsid w:val="00CA5BCE"/>
    <w:rsid w:val="00CB63B5"/>
    <w:rsid w:val="00CC31D2"/>
    <w:rsid w:val="00CC3630"/>
    <w:rsid w:val="00CC738B"/>
    <w:rsid w:val="00CD4718"/>
    <w:rsid w:val="00CE27CB"/>
    <w:rsid w:val="00CE3571"/>
    <w:rsid w:val="00CE4FD0"/>
    <w:rsid w:val="00CF325C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71AF9"/>
    <w:rsid w:val="00D76769"/>
    <w:rsid w:val="00D8445E"/>
    <w:rsid w:val="00D87704"/>
    <w:rsid w:val="00D937A8"/>
    <w:rsid w:val="00D939CB"/>
    <w:rsid w:val="00DA3D34"/>
    <w:rsid w:val="00DA7625"/>
    <w:rsid w:val="00DB345B"/>
    <w:rsid w:val="00DB5B81"/>
    <w:rsid w:val="00DC12B0"/>
    <w:rsid w:val="00DC4FB6"/>
    <w:rsid w:val="00DC5328"/>
    <w:rsid w:val="00DC7460"/>
    <w:rsid w:val="00DF0D71"/>
    <w:rsid w:val="00DF18A9"/>
    <w:rsid w:val="00DF3598"/>
    <w:rsid w:val="00E01911"/>
    <w:rsid w:val="00E02FC0"/>
    <w:rsid w:val="00E108F9"/>
    <w:rsid w:val="00E218FC"/>
    <w:rsid w:val="00E22FCA"/>
    <w:rsid w:val="00E61E91"/>
    <w:rsid w:val="00E6274A"/>
    <w:rsid w:val="00E6454F"/>
    <w:rsid w:val="00E64DED"/>
    <w:rsid w:val="00E67A8B"/>
    <w:rsid w:val="00E7579A"/>
    <w:rsid w:val="00E816D4"/>
    <w:rsid w:val="00E851D7"/>
    <w:rsid w:val="00E85341"/>
    <w:rsid w:val="00E86FC6"/>
    <w:rsid w:val="00EA017D"/>
    <w:rsid w:val="00EA0F3D"/>
    <w:rsid w:val="00EA237B"/>
    <w:rsid w:val="00EA4C16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6B6C"/>
    <w:rsid w:val="00F42A69"/>
    <w:rsid w:val="00F4386C"/>
    <w:rsid w:val="00F43C7B"/>
    <w:rsid w:val="00F44971"/>
    <w:rsid w:val="00F50EC2"/>
    <w:rsid w:val="00F52194"/>
    <w:rsid w:val="00F53D83"/>
    <w:rsid w:val="00F7642D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806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NormalWeb">
    <w:name w:val="Normal (Web)"/>
    <w:basedOn w:val="Normal"/>
    <w:uiPriority w:val="99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A053E"/>
    <w:rPr>
      <w:rFonts w:ascii="Courier New" w:hAnsi="Courier New" w:cs="Courier New"/>
      <w:lang w:val="en-US"/>
    </w:rPr>
  </w:style>
  <w:style w:type="character" w:styleId="Strong">
    <w:name w:val="Strong"/>
    <w:uiPriority w:val="22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rsid w:val="008A00D7"/>
  </w:style>
  <w:style w:type="character" w:customStyle="1" w:styleId="CommentTextChar">
    <w:name w:val="Comment Text Char"/>
    <w:basedOn w:val="DefaultParagraphFont"/>
    <w:link w:val="CommentText"/>
    <w:uiPriority w:val="99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A00D7"/>
    <w:rPr>
      <w:b/>
      <w:bCs/>
      <w:lang w:val="es-CO"/>
    </w:rPr>
  </w:style>
  <w:style w:type="character" w:customStyle="1" w:styleId="Heading3Char">
    <w:name w:val="Heading 3 Char"/>
    <w:basedOn w:val="DefaultParagraphFont"/>
    <w:link w:val="Heading3"/>
    <w:uiPriority w:val="9"/>
    <w:rsid w:val="007C0354"/>
    <w:rPr>
      <w:rFonts w:ascii="Century Gothic" w:hAnsi="Century Gothic"/>
      <w:b/>
      <w:bCs/>
      <w:snapToGrid w:val="0"/>
      <w:sz w:val="24"/>
      <w:szCs w:val="24"/>
      <w:lang w:val="es-CO"/>
    </w:rPr>
  </w:style>
  <w:style w:type="character" w:customStyle="1" w:styleId="PlainTextChar">
    <w:name w:val="Plain Text Char"/>
    <w:basedOn w:val="DefaultParagraphFont"/>
    <w:link w:val="PlainText"/>
    <w:uiPriority w:val="99"/>
    <w:rsid w:val="007C0354"/>
    <w:rPr>
      <w:rFonts w:ascii="Courier New" w:hAnsi="Courier New" w:cs="Courier New"/>
    </w:rPr>
  </w:style>
  <w:style w:type="table" w:styleId="GridTable4-Accent5">
    <w:name w:val="Grid Table 4 Accent 5"/>
    <w:basedOn w:val="TableNormal"/>
    <w:uiPriority w:val="49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erChar">
    <w:name w:val="Header Char"/>
    <w:basedOn w:val="DefaultParagraphFont"/>
    <w:link w:val="Header"/>
    <w:rsid w:val="007C0354"/>
    <w:rPr>
      <w:lang w:val="es-CO"/>
    </w:rPr>
  </w:style>
  <w:style w:type="character" w:customStyle="1" w:styleId="FooterChar">
    <w:name w:val="Footer Char"/>
    <w:basedOn w:val="DefaultParagraphFont"/>
    <w:link w:val="Footer"/>
    <w:uiPriority w:val="99"/>
    <w:rsid w:val="007C0354"/>
    <w:rPr>
      <w:lang w:val="es-CO"/>
    </w:rPr>
  </w:style>
  <w:style w:type="paragraph" w:styleId="Quote">
    <w:name w:val="Quote"/>
    <w:basedOn w:val="Normal"/>
    <w:next w:val="Normal"/>
    <w:link w:val="QuoteChar"/>
    <w:uiPriority w:val="29"/>
    <w:qFormat/>
    <w:rsid w:val="007C0354"/>
    <w:pPr>
      <w:spacing w:before="200" w:after="1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C0354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paragraph" w:customStyle="1" w:styleId="paragraph">
    <w:name w:val="paragraph"/>
    <w:basedOn w:val="Normal"/>
    <w:rsid w:val="007C0354"/>
    <w:pPr>
      <w:spacing w:before="100" w:beforeAutospacing="1" w:after="100" w:afterAutospacing="1"/>
    </w:pPr>
    <w:rPr>
      <w:sz w:val="24"/>
      <w:szCs w:val="24"/>
      <w:lang w:val="es-CR" w:eastAsia="es-ES_tradnl"/>
    </w:rPr>
  </w:style>
  <w:style w:type="character" w:customStyle="1" w:styleId="apple-converted-space">
    <w:name w:val="apple-converted-space"/>
    <w:basedOn w:val="DefaultParagraphFont"/>
    <w:rsid w:val="007C0354"/>
  </w:style>
  <w:style w:type="character" w:customStyle="1" w:styleId="eop">
    <w:name w:val="eop"/>
    <w:basedOn w:val="DefaultParagraphFont"/>
    <w:rsid w:val="007C0354"/>
  </w:style>
  <w:style w:type="paragraph" w:styleId="Revision">
    <w:name w:val="Revision"/>
    <w:hidden/>
    <w:uiPriority w:val="99"/>
    <w:semiHidden/>
    <w:rsid w:val="007C0354"/>
    <w:rPr>
      <w:rFonts w:asciiTheme="minorHAnsi" w:eastAsiaTheme="minorHAnsi" w:hAnsiTheme="minorHAnsi" w:cstheme="minorBidi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73E4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4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B3CCD3-607D-44D4-8A39-7F42C6ED8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8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367</CharactersWithSpaces>
  <SharedDoc>false</SharedDoc>
  <HLinks>
    <vt:vector size="84" baseType="variant"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8T01:05:00Z</dcterms:created>
  <dcterms:modified xsi:type="dcterms:W3CDTF">2021-11-18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